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47DE0" w14:textId="37B1801F" w:rsidR="000F46BB" w:rsidRPr="00E70782" w:rsidRDefault="009B061B" w:rsidP="00853CBB">
      <w:pPr>
        <w:pStyle w:val="Heading1"/>
      </w:pPr>
      <w:r w:rsidRPr="00E70782">
        <w:t>Button Controller</w:t>
      </w:r>
    </w:p>
    <w:p w14:paraId="2F8CFCEE" w14:textId="03E27C0E" w:rsidR="00E70782" w:rsidRDefault="00034D1B" w:rsidP="00E70782">
      <w:r>
        <w:tab/>
      </w:r>
      <w:r w:rsidR="00782125">
        <w:t xml:space="preserve">The DE-01 SoC Development Board has multiple </w:t>
      </w:r>
      <w:r w:rsidR="00923A1B">
        <w:t>manual</w:t>
      </w:r>
      <w:r w:rsidR="00782125">
        <w:t xml:space="preserve"> inputs</w:t>
      </w:r>
      <w:r w:rsidR="00A122DD">
        <w:t>, including buttons and switches, to provide</w:t>
      </w:r>
      <w:r w:rsidR="00923A1B">
        <w:t xml:space="preserve"> an interacti</w:t>
      </w:r>
      <w:r w:rsidR="00A122DD">
        <w:t>ve</w:t>
      </w:r>
      <w:r w:rsidR="00923A1B">
        <w:t xml:space="preserve"> interface. </w:t>
      </w:r>
      <w:r w:rsidR="00252CB8">
        <w:t>In this project, four of four push</w:t>
      </w:r>
      <w:r w:rsidR="00A122DD">
        <w:t>-</w:t>
      </w:r>
      <w:r w:rsidR="00252CB8">
        <w:t>button inputs and three of nine switches</w:t>
      </w:r>
      <w:r w:rsidR="00122F93">
        <w:t xml:space="preserve"> are used. </w:t>
      </w:r>
      <w:r w:rsidR="00A12F3B">
        <w:t xml:space="preserve">The SW1 and SW2 </w:t>
      </w:r>
      <w:r w:rsidR="00036C1A">
        <w:t>are</w:t>
      </w:r>
      <w:r w:rsidR="002C637E">
        <w:t xml:space="preserve"> the mode selection switches, while SW0 is the Button Management switch, explained in this section.</w:t>
      </w:r>
      <w:r w:rsidR="004603AF">
        <w:t xml:space="preserve"> Th</w:t>
      </w:r>
      <w:r w:rsidR="00A122DD">
        <w:t>is controller aim</w:t>
      </w:r>
      <w:r w:rsidR="004603AF">
        <w:t>s to manage debouncing and synchronization of the inputs and provide necessary state and pulse outputs used in other sub-blocks and</w:t>
      </w:r>
      <w:r w:rsidR="00721F6A">
        <w:t xml:space="preserve"> the</w:t>
      </w:r>
      <w:r w:rsidR="004603AF">
        <w:t xml:space="preserve"> state machine. </w:t>
      </w:r>
    </w:p>
    <w:p w14:paraId="6CE733CC" w14:textId="33FCA417" w:rsidR="00AB4D7E" w:rsidRDefault="0015216F" w:rsidP="00AB4D7E">
      <w:pPr>
        <w:pStyle w:val="Heading2"/>
      </w:pPr>
      <w:r>
        <w:t>DE-01 SoC Development Board Input Schematics</w:t>
      </w:r>
    </w:p>
    <w:p w14:paraId="7E2FDFBE" w14:textId="1437F5CF" w:rsidR="00E00735" w:rsidRDefault="00E00735" w:rsidP="00E00735">
      <w:r>
        <w:tab/>
      </w:r>
      <w:r w:rsidR="001939EE">
        <w:t xml:space="preserve">To design </w:t>
      </w:r>
      <w:r w:rsidR="00A122DD">
        <w:t xml:space="preserve">a </w:t>
      </w:r>
      <w:r w:rsidR="001939EE">
        <w:t xml:space="preserve">proper </w:t>
      </w:r>
      <w:r w:rsidR="007B419B">
        <w:t xml:space="preserve">controller, first, the input characteristics should be </w:t>
      </w:r>
      <w:r w:rsidR="00031E39">
        <w:t>analyzed</w:t>
      </w:r>
      <w:r w:rsidR="007B419B">
        <w:t xml:space="preserve"> </w:t>
      </w:r>
      <w:r w:rsidR="00ED72AD">
        <w:t xml:space="preserve">carefully. </w:t>
      </w:r>
      <w:r w:rsidR="004A7357">
        <w:t xml:space="preserve">The schematic file is provided in a </w:t>
      </w:r>
      <w:hyperlink r:id="rId6" w:history="1">
        <w:r w:rsidR="004A7357" w:rsidRPr="003E3B04">
          <w:rPr>
            <w:rStyle w:val="Hyperlink"/>
          </w:rPr>
          <w:t>GitHub Repository</w:t>
        </w:r>
      </w:hyperlink>
      <w:r w:rsidR="00C60CD9">
        <w:t xml:space="preserve">. </w:t>
      </w:r>
      <w:r w:rsidR="00213C53">
        <w:t>The four push</w:t>
      </w:r>
      <w:r w:rsidR="00A122DD">
        <w:t>-</w:t>
      </w:r>
      <w:r w:rsidR="00213C53">
        <w:t>button section</w:t>
      </w:r>
      <w:r w:rsidR="00A122DD">
        <w:t>s</w:t>
      </w:r>
      <w:r w:rsidR="00213C53">
        <w:t xml:space="preserve"> </w:t>
      </w:r>
      <w:proofErr w:type="gramStart"/>
      <w:r w:rsidR="00213C53">
        <w:t>is</w:t>
      </w:r>
      <w:proofErr w:type="gramEnd"/>
      <w:r w:rsidR="008C7691">
        <w:t xml:space="preserve"> shown below.</w:t>
      </w:r>
    </w:p>
    <w:p w14:paraId="2788B039" w14:textId="77777777" w:rsidR="0022105B" w:rsidRDefault="0001325B" w:rsidP="0022105B">
      <w:pPr>
        <w:keepNext/>
      </w:pPr>
      <w:r w:rsidRPr="0001325B">
        <w:rPr>
          <w:noProof/>
        </w:rPr>
        <w:drawing>
          <wp:inline distT="0" distB="0" distL="0" distR="0" wp14:anchorId="70181497" wp14:editId="4FA51890">
            <wp:extent cx="5760720" cy="1511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1734"/>
                    <a:stretch/>
                  </pic:blipFill>
                  <pic:spPr bwMode="auto">
                    <a:xfrm>
                      <a:off x="0" y="0"/>
                      <a:ext cx="5760720" cy="151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D1E43A" w14:textId="584ADFF7" w:rsidR="0001325B" w:rsidRDefault="0022105B" w:rsidP="0022105B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1</w:t>
        </w:r>
      </w:fldSimple>
      <w:r>
        <w:t xml:space="preserve"> - Push Button Schematic Section</w:t>
      </w:r>
    </w:p>
    <w:p w14:paraId="08F6C354" w14:textId="1CA0D191" w:rsidR="0022105B" w:rsidRDefault="00127755" w:rsidP="0022105B">
      <w:pPr>
        <w:rPr>
          <w:rFonts w:eastAsiaTheme="minorEastAsia"/>
        </w:rPr>
      </w:pPr>
      <w:r>
        <w:tab/>
      </w:r>
      <w:r w:rsidR="00A32249">
        <w:t xml:space="preserve">There are multiple </w:t>
      </w:r>
      <w:r w:rsidR="00A122DD">
        <w:t>essential</w:t>
      </w:r>
      <w:r w:rsidR="00A32249">
        <w:t xml:space="preserve"> points </w:t>
      </w:r>
      <w:r w:rsidR="00A122DD">
        <w:t xml:space="preserve">that </w:t>
      </w:r>
      <w:r w:rsidR="00A32249">
        <w:t xml:space="preserve">should be extracted from the above schematic. </w:t>
      </w:r>
      <w:r w:rsidR="00A71C24">
        <w:t xml:space="preserve">The first </w:t>
      </w:r>
      <w:r w:rsidR="00F65BD2">
        <w:t>property of the input is</w:t>
      </w:r>
      <w:r w:rsidR="00946EDB">
        <w:t xml:space="preserve"> </w:t>
      </w:r>
      <w:r w:rsidR="00795BF3">
        <w:t xml:space="preserve">ACTIVE LOW since a button press </w:t>
      </w:r>
      <w:r w:rsidR="00965B4B">
        <w:t xml:space="preserve">pulls the KEYIN# </w:t>
      </w:r>
      <w:r w:rsidR="00AF3C7C">
        <w:t xml:space="preserve">to GND. </w:t>
      </w:r>
      <w:r w:rsidR="00A122DD">
        <w:t>In addition, t</w:t>
      </w:r>
      <w:r w:rsidR="00CA2722">
        <w:t xml:space="preserve">he IDLE state of the </w:t>
      </w:r>
      <w:r w:rsidR="00322A83">
        <w:t xml:space="preserve">buttons is HIGH, due to 100K pull-up resistors. </w:t>
      </w:r>
      <w:r w:rsidR="00B641BB">
        <w:t xml:space="preserve">Another </w:t>
      </w:r>
      <w:r w:rsidR="00A122DD">
        <w:t>critical</w:t>
      </w:r>
      <w:r w:rsidR="00B641BB">
        <w:t xml:space="preserve"> point is having </w:t>
      </w:r>
      <w:r w:rsidR="00450C98">
        <w:t xml:space="preserve">a </w:t>
      </w:r>
      <w:r w:rsidR="00B641BB">
        <w:t xml:space="preserve">1uF bypass capacitor connected to KEYIN# </w:t>
      </w:r>
      <w:r w:rsidR="004A6CF5">
        <w:t xml:space="preserve">for each pin, preventing </w:t>
      </w:r>
      <w:r w:rsidR="00812914">
        <w:t>high</w:t>
      </w:r>
      <w:r w:rsidR="00450C98">
        <w:t>-</w:t>
      </w:r>
      <w:r w:rsidR="00812914">
        <w:t xml:space="preserve">frequency content or noise </w:t>
      </w:r>
      <w:r w:rsidR="00450C98">
        <w:t xml:space="preserve">from </w:t>
      </w:r>
      <w:r w:rsidR="00812914">
        <w:t xml:space="preserve">affecting </w:t>
      </w:r>
      <w:r w:rsidR="00CC1ABD">
        <w:t xml:space="preserve">the output state of the button. </w:t>
      </w:r>
      <w:r w:rsidR="00376448">
        <w:t>A simple calculation of</w:t>
      </w:r>
      <w:r w:rsidR="00110B7B">
        <w:t xml:space="preserve"> </w:t>
      </w:r>
      <m:oMath>
        <m:r>
          <w:rPr>
            <w:rFonts w:ascii="Cambria Math" w:hAnsi="Cambria Math"/>
          </w:rPr>
          <m:t>τ=R*C=100ms</m:t>
        </m:r>
      </m:oMath>
      <w:r w:rsidR="009F1050">
        <w:rPr>
          <w:rFonts w:eastAsiaTheme="minorEastAsia"/>
        </w:rPr>
        <w:t xml:space="preserve"> shows that there is </w:t>
      </w:r>
      <w:r w:rsidR="00450C98">
        <w:rPr>
          <w:rFonts w:eastAsiaTheme="minorEastAsia"/>
        </w:rPr>
        <w:t xml:space="preserve">a </w:t>
      </w:r>
      <w:r w:rsidR="009F1050">
        <w:rPr>
          <w:rFonts w:eastAsiaTheme="minorEastAsia"/>
        </w:rPr>
        <w:t xml:space="preserve">strong </w:t>
      </w:r>
      <w:r w:rsidR="0056125E">
        <w:rPr>
          <w:rFonts w:eastAsiaTheme="minorEastAsia"/>
        </w:rPr>
        <w:t>bounce filter.</w:t>
      </w:r>
      <w:r w:rsidR="002E35D8">
        <w:rPr>
          <w:rFonts w:eastAsiaTheme="minorEastAsia"/>
        </w:rPr>
        <w:t xml:space="preserve"> </w:t>
      </w:r>
      <w:r w:rsidR="00D00769">
        <w:rPr>
          <w:rFonts w:eastAsiaTheme="minorEastAsia"/>
        </w:rPr>
        <w:t xml:space="preserve">However, </w:t>
      </w:r>
      <w:r w:rsidR="00450C98">
        <w:rPr>
          <w:rFonts w:eastAsiaTheme="minorEastAsia"/>
        </w:rPr>
        <w:t xml:space="preserve">an </w:t>
      </w:r>
      <w:r w:rsidR="008046CD">
        <w:rPr>
          <w:rFonts w:eastAsiaTheme="minorEastAsia"/>
        </w:rPr>
        <w:t xml:space="preserve">addition of </w:t>
      </w:r>
      <w:r w:rsidR="007C0D28">
        <w:rPr>
          <w:rFonts w:eastAsiaTheme="minorEastAsia"/>
        </w:rPr>
        <w:t xml:space="preserve">software debouncing applied </w:t>
      </w:r>
      <w:r w:rsidR="004341E0">
        <w:rPr>
          <w:rFonts w:eastAsiaTheme="minorEastAsia"/>
        </w:rPr>
        <w:t>to satisfy more generic design, which can be used other board not having these bypass capacitors connected, still runs</w:t>
      </w:r>
      <w:r w:rsidR="00BF704D">
        <w:rPr>
          <w:rFonts w:eastAsiaTheme="minorEastAsia"/>
        </w:rPr>
        <w:t xml:space="preserve"> </w:t>
      </w:r>
      <w:r w:rsidR="004341E0">
        <w:rPr>
          <w:rFonts w:eastAsiaTheme="minorEastAsia"/>
        </w:rPr>
        <w:t>correct</w:t>
      </w:r>
      <w:r w:rsidR="00BF704D">
        <w:rPr>
          <w:rFonts w:eastAsiaTheme="minorEastAsia"/>
        </w:rPr>
        <w:t>ly</w:t>
      </w:r>
      <w:r w:rsidR="00EE2E25">
        <w:rPr>
          <w:rFonts w:eastAsiaTheme="minorEastAsia"/>
        </w:rPr>
        <w:t xml:space="preserve">. </w:t>
      </w:r>
      <w:r w:rsidR="00D7366E">
        <w:rPr>
          <w:rFonts w:eastAsiaTheme="minorEastAsia"/>
        </w:rPr>
        <w:t xml:space="preserve">74HC245 </w:t>
      </w:r>
      <w:r w:rsidR="00706067">
        <w:rPr>
          <w:rFonts w:eastAsiaTheme="minorEastAsia"/>
        </w:rPr>
        <w:t xml:space="preserve">IC is the octal-bus </w:t>
      </w:r>
      <w:r w:rsidR="00987409">
        <w:rPr>
          <w:rFonts w:eastAsiaTheme="minorEastAsia"/>
        </w:rPr>
        <w:t>having tri-state buffers and direction selection for general purpose</w:t>
      </w:r>
      <w:r w:rsidR="00363CF1">
        <w:rPr>
          <w:rFonts w:eastAsiaTheme="minorEastAsia"/>
        </w:rPr>
        <w:t xml:space="preserve"> design</w:t>
      </w:r>
      <w:r w:rsidR="009670DA">
        <w:rPr>
          <w:rFonts w:eastAsiaTheme="minorEastAsia"/>
        </w:rPr>
        <w:t xml:space="preserve">; </w:t>
      </w:r>
      <w:r w:rsidR="002231AA">
        <w:rPr>
          <w:rFonts w:eastAsiaTheme="minorEastAsia"/>
        </w:rPr>
        <w:t xml:space="preserve">but, </w:t>
      </w:r>
      <w:r w:rsidR="006B171F">
        <w:rPr>
          <w:rFonts w:eastAsiaTheme="minorEastAsia"/>
        </w:rPr>
        <w:t xml:space="preserve">as it can be seen from the above figure, </w:t>
      </w:r>
      <w:r w:rsidR="0066523E">
        <w:rPr>
          <w:rFonts w:eastAsiaTheme="minorEastAsia"/>
        </w:rPr>
        <w:t xml:space="preserve">this 74HC245 is fixed direction and has no </w:t>
      </w:r>
      <w:r w:rsidR="00FB63EC">
        <w:rPr>
          <w:rFonts w:eastAsiaTheme="minorEastAsia"/>
        </w:rPr>
        <w:t xml:space="preserve">High-Z </w:t>
      </w:r>
      <w:r w:rsidR="00E05B30">
        <w:rPr>
          <w:rFonts w:eastAsiaTheme="minorEastAsia"/>
        </w:rPr>
        <w:t xml:space="preserve">output feature, only </w:t>
      </w:r>
      <w:r w:rsidR="003157F4">
        <w:rPr>
          <w:rFonts w:eastAsiaTheme="minorEastAsia"/>
        </w:rPr>
        <w:t xml:space="preserve">transfers left side to right side </w:t>
      </w:r>
      <w:proofErr w:type="spellStart"/>
      <w:r w:rsidR="00605D40">
        <w:rPr>
          <w:rFonts w:eastAsiaTheme="minorEastAsia"/>
        </w:rPr>
        <w:t>combinationally</w:t>
      </w:r>
      <w:proofErr w:type="spellEnd"/>
      <w:r w:rsidR="003157F4">
        <w:rPr>
          <w:rFonts w:eastAsiaTheme="minorEastAsia"/>
        </w:rPr>
        <w:t xml:space="preserve">. </w:t>
      </w:r>
    </w:p>
    <w:p w14:paraId="67FC92F2" w14:textId="252BB474" w:rsidR="003C7680" w:rsidRDefault="003C7680" w:rsidP="0022105B">
      <w:r w:rsidRPr="003C7680">
        <w:rPr>
          <w:noProof/>
        </w:rPr>
        <w:drawing>
          <wp:inline distT="0" distB="0" distL="0" distR="0" wp14:anchorId="6B4F8B16" wp14:editId="1EDA84F4">
            <wp:extent cx="5760720" cy="1012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69977" w14:textId="35C1C11E" w:rsidR="000E785E" w:rsidRDefault="00C344FD" w:rsidP="0022105B">
      <w:r>
        <w:tab/>
        <w:t>Switch connections ha</w:t>
      </w:r>
      <w:r w:rsidR="004341E0">
        <w:t>ve</w:t>
      </w:r>
      <w:r>
        <w:t xml:space="preserve"> no </w:t>
      </w:r>
      <w:r w:rsidR="00915F4A">
        <w:t xml:space="preserve">external </w:t>
      </w:r>
      <w:r w:rsidR="00E72A1F">
        <w:t xml:space="preserve">capacitors, only serial resistors to limit current; therefore, </w:t>
      </w:r>
      <w:r w:rsidR="00FB0063">
        <w:t>these inputs</w:t>
      </w:r>
      <w:r w:rsidR="00715227">
        <w:t xml:space="preserve"> are vulnerable to mechanical switch noises. </w:t>
      </w:r>
      <w:r w:rsidR="009A1845">
        <w:t xml:space="preserve">Therefore, these inputs also cleaned using </w:t>
      </w:r>
      <w:r w:rsidR="004519C6">
        <w:t>debounce</w:t>
      </w:r>
      <w:r w:rsidR="00FB0063">
        <w:t xml:space="preserve"> modules. </w:t>
      </w:r>
    </w:p>
    <w:p w14:paraId="62911D22" w14:textId="77777777" w:rsidR="000E785E" w:rsidRDefault="000E785E">
      <w:r>
        <w:br w:type="page"/>
      </w:r>
    </w:p>
    <w:p w14:paraId="56894EE0" w14:textId="0EE946AE" w:rsidR="002662D7" w:rsidRDefault="00E64AAD" w:rsidP="00264EA2">
      <w:pPr>
        <w:pStyle w:val="Heading2"/>
      </w:pPr>
      <w:r>
        <w:lastRenderedPageBreak/>
        <w:t>Debounce</w:t>
      </w:r>
      <w:r w:rsidR="00FC090C">
        <w:t xml:space="preserve"> Module</w:t>
      </w:r>
    </w:p>
    <w:p w14:paraId="702BD6A4" w14:textId="40C6AE0F" w:rsidR="00663CE1" w:rsidRDefault="00663CE1" w:rsidP="00663CE1">
      <w:r>
        <w:tab/>
      </w:r>
      <w:r w:rsidR="00457791">
        <w:t xml:space="preserve">The mechanical inputs have a common problem of mechanical switch bounces and arcs between connections </w:t>
      </w:r>
      <w:r w:rsidR="00F112A3">
        <w:t>resulting in fast state transitions, which can confuse the logic and state structure</w:t>
      </w:r>
      <w:r w:rsidR="00193C15">
        <w:t xml:space="preserve"> if not </w:t>
      </w:r>
      <w:r w:rsidR="004341E0">
        <w:t>appropriately handled</w:t>
      </w:r>
      <w:r w:rsidR="00193C15">
        <w:t xml:space="preserve">. </w:t>
      </w:r>
      <w:r w:rsidR="00922B4E">
        <w:t xml:space="preserve">The module has </w:t>
      </w:r>
      <w:r w:rsidR="004341E0">
        <w:t xml:space="preserve">a </w:t>
      </w:r>
      <w:r w:rsidR="00923EB5">
        <w:t>characteristics</w:t>
      </w:r>
      <w:r w:rsidR="00941E60">
        <w:t xml:space="preserve"> structure containing </w:t>
      </w:r>
      <w:r w:rsidR="00923EB5">
        <w:t>a counter</w:t>
      </w:r>
      <w:r w:rsidR="008D50A8">
        <w:t xml:space="preserve"> and </w:t>
      </w:r>
      <w:r w:rsidR="00000665">
        <w:t>a rising or falling edge detector</w:t>
      </w:r>
      <w:r w:rsidR="00DC0A95">
        <w:t xml:space="preserve">. </w:t>
      </w:r>
      <w:r w:rsidR="005C5842">
        <w:t xml:space="preserve">The main idea behind the software debounce module is </w:t>
      </w:r>
      <w:r w:rsidR="00A01386">
        <w:t xml:space="preserve">to check </w:t>
      </w:r>
      <w:r w:rsidR="006A3387">
        <w:t xml:space="preserve">that </w:t>
      </w:r>
      <w:r w:rsidR="004028D3">
        <w:t xml:space="preserve">input is stable for a </w:t>
      </w:r>
      <w:r w:rsidR="00707DA8">
        <w:t>given amount of time.</w:t>
      </w:r>
      <w:r w:rsidR="00525782">
        <w:t xml:space="preserve"> </w:t>
      </w:r>
      <w:r w:rsidR="006E4329">
        <w:t xml:space="preserve">If </w:t>
      </w:r>
      <w:r w:rsidR="00511607">
        <w:t>the input alters before the given time</w:t>
      </w:r>
      <w:r w:rsidR="004341E0">
        <w:t>-</w:t>
      </w:r>
      <w:r w:rsidR="00511607">
        <w:t>out,</w:t>
      </w:r>
      <w:r w:rsidR="00044AF5">
        <w:t xml:space="preserve"> the</w:t>
      </w:r>
      <w:r w:rsidR="00511607">
        <w:t xml:space="preserve"> timer starts over from zero again. </w:t>
      </w:r>
      <w:r w:rsidR="00741DFA">
        <w:t xml:space="preserve">The </w:t>
      </w:r>
      <w:r w:rsidR="002474C7">
        <w:t>disadvantages</w:t>
      </w:r>
      <w:r w:rsidR="00F20822">
        <w:t xml:space="preserve"> of</w:t>
      </w:r>
      <w:r w:rsidR="002474C7">
        <w:t xml:space="preserve"> using </w:t>
      </w:r>
      <w:r w:rsidR="006A3387">
        <w:t xml:space="preserve">the </w:t>
      </w:r>
      <w:r w:rsidR="002474C7">
        <w:t xml:space="preserve">software debounce module </w:t>
      </w:r>
      <w:r w:rsidR="00FA6B80">
        <w:t xml:space="preserve">are the </w:t>
      </w:r>
      <w:r w:rsidR="00EE2636">
        <w:t xml:space="preserve">necessity of increasing of registers due to </w:t>
      </w:r>
      <w:r w:rsidR="001C1439">
        <w:t xml:space="preserve">separate counters for each </w:t>
      </w:r>
      <w:r w:rsidR="0059705B">
        <w:t>input</w:t>
      </w:r>
      <w:r w:rsidR="006F15DF">
        <w:t xml:space="preserve"> and</w:t>
      </w:r>
      <w:r w:rsidR="00D145E7">
        <w:t xml:space="preserve"> the </w:t>
      </w:r>
      <w:r w:rsidR="003D24F6">
        <w:t xml:space="preserve">fixed amount of </w:t>
      </w:r>
      <w:r w:rsidR="00823A2B">
        <w:t>latency</w:t>
      </w:r>
      <w:r w:rsidR="00D739D4">
        <w:t xml:space="preserve"> occurs</w:t>
      </w:r>
      <w:r w:rsidR="00823A2B">
        <w:t xml:space="preserve"> from the </w:t>
      </w:r>
      <w:r w:rsidR="0081550F">
        <w:t>actual state transition</w:t>
      </w:r>
      <w:r w:rsidR="006A4B10">
        <w:t>.</w:t>
      </w:r>
      <w:r w:rsidR="00A30B9E">
        <w:t xml:space="preserve"> On the other hand, the absence of this filter can lead to </w:t>
      </w:r>
      <w:r w:rsidR="006A3387">
        <w:t>considerabl</w:t>
      </w:r>
      <w:r w:rsidR="00A30B9E">
        <w:t xml:space="preserve">e errors in </w:t>
      </w:r>
      <w:r w:rsidR="0059705B">
        <w:t>mission</w:t>
      </w:r>
      <w:r w:rsidR="006A3387">
        <w:t>-</w:t>
      </w:r>
      <w:r w:rsidR="0059705B">
        <w:t>critical</w:t>
      </w:r>
      <w:r w:rsidR="007919DF">
        <w:t xml:space="preserve"> processes</w:t>
      </w:r>
      <w:r w:rsidR="008F25D4">
        <w:t>.</w:t>
      </w:r>
      <w:r w:rsidR="00474AB4">
        <w:t xml:space="preserve"> </w:t>
      </w:r>
    </w:p>
    <w:p w14:paraId="46FF4A8F" w14:textId="4DBF1FF6" w:rsidR="0057270E" w:rsidRDefault="0057270E" w:rsidP="00663CE1">
      <w:r>
        <w:tab/>
      </w:r>
      <w:r w:rsidR="003F232B">
        <w:t xml:space="preserve">The </w:t>
      </w:r>
      <w:r w:rsidR="00E31B3C">
        <w:t>debounce</w:t>
      </w:r>
      <w:r w:rsidR="001B6891">
        <w:t xml:space="preserve"> </w:t>
      </w:r>
      <w:r w:rsidR="00E31B3C">
        <w:t>module</w:t>
      </w:r>
      <w:r w:rsidR="00072EFD">
        <w:t xml:space="preserve"> in the project design </w:t>
      </w:r>
      <w:r w:rsidR="00295026">
        <w:t xml:space="preserve">has two versions for </w:t>
      </w:r>
      <w:proofErr w:type="gramStart"/>
      <w:r w:rsidR="00295026">
        <w:t>push</w:t>
      </w:r>
      <w:r w:rsidR="006A3387">
        <w:t>-</w:t>
      </w:r>
      <w:r w:rsidR="00295026">
        <w:t>buttons</w:t>
      </w:r>
      <w:proofErr w:type="gramEnd"/>
      <w:r w:rsidR="00295026">
        <w:t xml:space="preserve"> and switches separately since one is active </w:t>
      </w:r>
      <w:r w:rsidR="00A71083">
        <w:t>low,</w:t>
      </w:r>
      <w:r w:rsidR="00295026">
        <w:t xml:space="preserve"> the other is active high. </w:t>
      </w:r>
      <w:r w:rsidR="00675B59">
        <w:t>The active</w:t>
      </w:r>
      <w:r w:rsidR="006A3387">
        <w:t>-</w:t>
      </w:r>
      <w:r w:rsidR="00675B59">
        <w:t>low</w:t>
      </w:r>
      <w:r w:rsidR="00DE30B4">
        <w:t xml:space="preserve"> push</w:t>
      </w:r>
      <w:r w:rsidR="006A3387">
        <w:t>-</w:t>
      </w:r>
      <w:r w:rsidR="00DE30B4">
        <w:t>button outputs are also converted to active high</w:t>
      </w:r>
      <w:r w:rsidR="00BB597F">
        <w:t xml:space="preserve"> </w:t>
      </w:r>
      <w:proofErr w:type="gramStart"/>
      <w:r w:rsidR="00BB597F">
        <w:t>in order to</w:t>
      </w:r>
      <w:proofErr w:type="gramEnd"/>
      <w:r w:rsidR="00BB597F">
        <w:t xml:space="preserve"> </w:t>
      </w:r>
      <w:r w:rsidR="00C66D78">
        <w:t xml:space="preserve">provide more logical </w:t>
      </w:r>
      <w:r w:rsidR="00551D99">
        <w:t xml:space="preserve">and intuitive </w:t>
      </w:r>
      <w:r w:rsidR="00212F54">
        <w:t xml:space="preserve">output for other sub-block and logic structures. </w:t>
      </w:r>
    </w:p>
    <w:p w14:paraId="78567054" w14:textId="77777777" w:rsidR="00A53E31" w:rsidRDefault="00814F9D" w:rsidP="00A53E31">
      <w:pPr>
        <w:keepNext/>
      </w:pPr>
      <w:r w:rsidRPr="00814F9D">
        <w:rPr>
          <w:noProof/>
        </w:rPr>
        <w:drawing>
          <wp:inline distT="0" distB="0" distL="0" distR="0" wp14:anchorId="0CBAC1A3" wp14:editId="480E55B3">
            <wp:extent cx="5760720" cy="399622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1116B" w14:textId="5E790537" w:rsidR="00814F9D" w:rsidRDefault="00A53E31" w:rsidP="00A53E31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2</w:t>
        </w:r>
      </w:fldSimple>
      <w:r>
        <w:t xml:space="preserve"> - Button Debounce Simulation Results</w:t>
      </w:r>
    </w:p>
    <w:p w14:paraId="146C9166" w14:textId="5D48B88A" w:rsidR="00DB415F" w:rsidRDefault="00D57EF8" w:rsidP="00D57EF8">
      <w:pPr>
        <w:rPr>
          <w:rFonts w:eastAsiaTheme="minorEastAsia"/>
        </w:rPr>
      </w:pPr>
      <w:r>
        <w:tab/>
      </w:r>
      <w:r w:rsidR="001E6811">
        <w:t>The idle state of the push button is High, and for practical purposes</w:t>
      </w:r>
      <w:r w:rsidR="006A3387">
        <w:t>,</w:t>
      </w:r>
      <w:r w:rsidR="001E6811">
        <w:t xml:space="preserve"> counter is set to count to max </w:t>
      </w:r>
      <w:r w:rsidR="00E4574E">
        <w:t>4</w:t>
      </w:r>
      <w:r w:rsidR="001E6811">
        <w:t xml:space="preserve"> to observe reasonable outcomes</w:t>
      </w:r>
      <w:r w:rsidR="002A37F2">
        <w:t>.</w:t>
      </w:r>
      <w:r w:rsidR="00DB6483">
        <w:t xml:space="preserve"> Therefore, any four consecutive bits trigger the state transition of cleaned </w:t>
      </w:r>
      <w:r w:rsidR="002537B0">
        <w:t xml:space="preserve">output. </w:t>
      </w:r>
      <w:r w:rsidR="009F0868">
        <w:t xml:space="preserve">However, if </w:t>
      </w:r>
      <w:r w:rsidR="006A3387">
        <w:t>1</w:t>
      </w:r>
      <w:r w:rsidR="009F0868">
        <w:t>00ns time instant</w:t>
      </w:r>
      <w:r w:rsidR="006A3387">
        <w:t xml:space="preserve"> is inspected</w:t>
      </w:r>
      <w:r w:rsidR="009F0868">
        <w:t xml:space="preserve">, </w:t>
      </w:r>
      <w:proofErr w:type="gramStart"/>
      <w:r w:rsidR="003024C8">
        <w:t>it</w:t>
      </w:r>
      <w:r w:rsidR="009F0868">
        <w:t xml:space="preserve"> can </w:t>
      </w:r>
      <w:r w:rsidR="00C56718">
        <w:t xml:space="preserve">be </w:t>
      </w:r>
      <w:r w:rsidR="009F0868">
        <w:t>see</w:t>
      </w:r>
      <w:r w:rsidR="00C56718">
        <w:t>n that</w:t>
      </w:r>
      <w:r w:rsidR="009F0868">
        <w:t xml:space="preserve"> </w:t>
      </w:r>
      <w:r w:rsidR="006A3387">
        <w:t>the</w:t>
      </w:r>
      <w:proofErr w:type="gramEnd"/>
      <w:r w:rsidR="006A3387">
        <w:t xml:space="preserve"> </w:t>
      </w:r>
      <w:r w:rsidR="009F0868">
        <w:t xml:space="preserve">button is pressed (pulled low), but six clock latency </w:t>
      </w:r>
      <w:r w:rsidR="006E25BB">
        <w:t>is observed</w:t>
      </w:r>
      <w:r w:rsidR="00D92086">
        <w:t xml:space="preserve"> instead of four</w:t>
      </w:r>
      <w:r w:rsidR="006E25BB">
        <w:t xml:space="preserve">. </w:t>
      </w:r>
      <w:r w:rsidR="00E96D07">
        <w:t xml:space="preserve">This is because </w:t>
      </w:r>
      <w:r w:rsidR="00546B8F">
        <w:t>the synchronization registers</w:t>
      </w:r>
      <w:r w:rsidR="00E96D07">
        <w:t xml:space="preserve"> synchronize the input to </w:t>
      </w:r>
      <w:r w:rsidR="00546B8F">
        <w:t xml:space="preserve">the </w:t>
      </w:r>
      <w:r w:rsidR="00E96D07">
        <w:t>system clock and edge detection logic.</w:t>
      </w:r>
      <w:r w:rsidR="00C23D98">
        <w:t xml:space="preserve"> </w:t>
      </w:r>
      <w:r w:rsidR="00035D31">
        <w:t xml:space="preserve">In real life, since the counter limit is up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 w:rsidR="00035D31">
        <w:t xml:space="preserve">, </w:t>
      </w:r>
      <w:r w:rsidR="00DD5A45">
        <w:t>these two synchronizations</w:t>
      </w:r>
      <w:r w:rsidR="00035D31">
        <w:t xml:space="preserve"> register </w:t>
      </w:r>
      <w:r w:rsidR="00546B8F">
        <w:t>e</w:t>
      </w:r>
      <w:r w:rsidR="00035D31">
        <w:t xml:space="preserve">ffect can be easily </w:t>
      </w:r>
      <w:r w:rsidR="00731076">
        <w:t>neglected</w:t>
      </w:r>
      <w:r w:rsidR="00035D31">
        <w:t xml:space="preserve">. </w:t>
      </w:r>
      <w:r w:rsidR="00C23D98">
        <w:t xml:space="preserve">Moreover, while the input is active low, the output is converted to active high to represent button press. </w:t>
      </w:r>
      <w:r w:rsidR="004C363D">
        <w:t xml:space="preserve">Counter limit </w:t>
      </w:r>
      <w:r w:rsidR="005106F1">
        <w:t>checks the input whether it is still</w:t>
      </w:r>
      <w:r w:rsidR="00F6715B">
        <w:t xml:space="preserve"> for</w:t>
      </w:r>
      <w:r w:rsidR="002E15D1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16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SystemClock</m:t>
                </m:r>
              </m:sub>
            </m:sSub>
          </m:den>
        </m:f>
        <m:r>
          <w:rPr>
            <w:rFonts w:ascii="Cambria Math" w:hAnsi="Cambria Math"/>
          </w:rPr>
          <m:t xml:space="preserve"> ≅1.31 ms</m:t>
        </m:r>
      </m:oMath>
      <w:r w:rsidR="00C27264">
        <w:rPr>
          <w:rFonts w:eastAsiaTheme="minorEastAsia"/>
        </w:rPr>
        <w:t xml:space="preserve"> </w:t>
      </w:r>
      <w:r w:rsidR="00883B74">
        <w:rPr>
          <w:rFonts w:eastAsiaTheme="minorEastAsia"/>
        </w:rPr>
        <w:t xml:space="preserve">to decide it is a stable input. </w:t>
      </w:r>
      <w:r w:rsidR="00A91DF2">
        <w:rPr>
          <w:rFonts w:eastAsiaTheme="minorEastAsia"/>
        </w:rPr>
        <w:t xml:space="preserve">This limit can be adjusted according to </w:t>
      </w:r>
      <w:r w:rsidR="00546B8F">
        <w:rPr>
          <w:rFonts w:eastAsiaTheme="minorEastAsia"/>
        </w:rPr>
        <w:t xml:space="preserve">the </w:t>
      </w:r>
      <w:r w:rsidR="00A91DF2">
        <w:rPr>
          <w:rFonts w:eastAsiaTheme="minorEastAsia"/>
        </w:rPr>
        <w:t>noise characteristics of the buttons.</w:t>
      </w:r>
    </w:p>
    <w:p w14:paraId="4F0578A8" w14:textId="77777777" w:rsidR="00DB415F" w:rsidRDefault="00DB415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E59A793" w14:textId="3602F953" w:rsidR="00D57EF8" w:rsidRDefault="006D29D5" w:rsidP="006D29D5">
      <w:pPr>
        <w:pStyle w:val="Heading2"/>
      </w:pPr>
      <w:r>
        <w:lastRenderedPageBreak/>
        <w:t>Button Manager Module</w:t>
      </w:r>
    </w:p>
    <w:p w14:paraId="2B23AA9D" w14:textId="37DD82C5" w:rsidR="00194301" w:rsidRDefault="00194301" w:rsidP="00194301">
      <w:r>
        <w:tab/>
      </w:r>
      <w:r w:rsidR="006B466D">
        <w:t xml:space="preserve">The DE-01 SoC Development Board has </w:t>
      </w:r>
      <w:r w:rsidR="00546B8F">
        <w:t>four</w:t>
      </w:r>
      <w:r w:rsidR="006B466D">
        <w:t xml:space="preserve"> user buttons to intera</w:t>
      </w:r>
      <w:r w:rsidR="00502DBD">
        <w:t>ct</w:t>
      </w:r>
      <w:r w:rsidR="00546B8F">
        <w:t xml:space="preserve"> with;</w:t>
      </w:r>
      <w:r w:rsidR="009B050B">
        <w:t xml:space="preserve"> however, </w:t>
      </w:r>
      <w:r w:rsidR="00546B8F">
        <w:t xml:space="preserve">the </w:t>
      </w:r>
      <w:r w:rsidR="009B050B">
        <w:t xml:space="preserve">project requires </w:t>
      </w:r>
      <w:r w:rsidR="0033684E">
        <w:t>more than four distinct t</w:t>
      </w:r>
      <w:r w:rsidR="00AD5FD2">
        <w:t xml:space="preserve">riggers for </w:t>
      </w:r>
      <w:r w:rsidR="00555C9E">
        <w:t xml:space="preserve">digit inputs and </w:t>
      </w:r>
      <w:r w:rsidR="001C601D">
        <w:t>direction inputs beside</w:t>
      </w:r>
      <w:r w:rsidR="00546B8F">
        <w:t>s</w:t>
      </w:r>
      <w:r w:rsidR="001C601D">
        <w:t xml:space="preserve"> command inputs like select, cancel</w:t>
      </w:r>
      <w:r w:rsidR="001D1EF6">
        <w:t xml:space="preserve">, etc. </w:t>
      </w:r>
      <w:r w:rsidR="00261607">
        <w:t xml:space="preserve">Therefore, </w:t>
      </w:r>
      <w:r w:rsidR="002328DB">
        <w:t>this module allow</w:t>
      </w:r>
      <w:r w:rsidR="00C67D38">
        <w:t>s</w:t>
      </w:r>
      <w:r w:rsidR="002328DB">
        <w:t xml:space="preserve"> the user </w:t>
      </w:r>
      <w:r w:rsidR="00546B8F">
        <w:t xml:space="preserve">to </w:t>
      </w:r>
      <w:r w:rsidR="002328DB">
        <w:t xml:space="preserve">switch between push button roles between informative inputs and command inputs using </w:t>
      </w:r>
      <w:r w:rsidR="00546B8F">
        <w:t xml:space="preserve">the </w:t>
      </w:r>
      <w:r w:rsidR="002328DB">
        <w:t>SW0</w:t>
      </w:r>
      <w:r w:rsidR="00A03846">
        <w:t xml:space="preserve"> switch. </w:t>
      </w:r>
      <w:r w:rsidR="002C19C6">
        <w:t>When SW0 is high</w:t>
      </w:r>
      <w:r w:rsidR="00B41C1A">
        <w:t xml:space="preserve">, </w:t>
      </w:r>
      <w:proofErr w:type="gramStart"/>
      <w:r w:rsidR="00006ABE">
        <w:t>push</w:t>
      </w:r>
      <w:r w:rsidR="00546B8F">
        <w:t>-</w:t>
      </w:r>
      <w:r w:rsidR="00006ABE">
        <w:t>buttons</w:t>
      </w:r>
      <w:proofErr w:type="gramEnd"/>
      <w:r w:rsidR="00006ABE">
        <w:t xml:space="preserve"> are in the command mode representing </w:t>
      </w:r>
      <w:r w:rsidR="007C0B9C">
        <w:t xml:space="preserve">select, cancel, </w:t>
      </w:r>
      <w:r w:rsidR="003C3164">
        <w:t>backspace</w:t>
      </w:r>
      <w:r w:rsidR="00546B8F">
        <w:t>,</w:t>
      </w:r>
      <w:r w:rsidR="003C3164">
        <w:t xml:space="preserve"> or other state</w:t>
      </w:r>
      <w:r w:rsidR="00074C9A">
        <w:t>-</w:t>
      </w:r>
      <w:r w:rsidR="00024DB4">
        <w:t xml:space="preserve">depended </w:t>
      </w:r>
      <w:r w:rsidR="003C3164">
        <w:t>actions</w:t>
      </w:r>
      <w:r w:rsidR="009730DB">
        <w:t xml:space="preserve">. While SW0 is low, </w:t>
      </w:r>
      <w:proofErr w:type="gramStart"/>
      <w:r w:rsidR="009730DB">
        <w:t>push</w:t>
      </w:r>
      <w:r w:rsidR="00546B8F">
        <w:t>-</w:t>
      </w:r>
      <w:r w:rsidR="009730DB">
        <w:t>buttons</w:t>
      </w:r>
      <w:proofErr w:type="gramEnd"/>
      <w:r w:rsidR="009730DB">
        <w:t xml:space="preserve"> are </w:t>
      </w:r>
      <w:r w:rsidR="00024DB4">
        <w:t>representing</w:t>
      </w:r>
      <w:r w:rsidR="009730DB">
        <w:t xml:space="preserve"> either digits or direction keys depending on the </w:t>
      </w:r>
      <w:r w:rsidR="00484D3E">
        <w:t xml:space="preserve">shopping </w:t>
      </w:r>
      <w:r w:rsidR="009730DB">
        <w:t xml:space="preserve">state. </w:t>
      </w:r>
      <w:r w:rsidR="001C601D">
        <w:t xml:space="preserve"> </w:t>
      </w:r>
      <w:r w:rsidR="003D0003">
        <w:t>The</w:t>
      </w:r>
      <w:r w:rsidR="00072F35">
        <w:t xml:space="preserve"> active high</w:t>
      </w:r>
      <w:r w:rsidR="003D0003">
        <w:t xml:space="preserve"> </w:t>
      </w:r>
      <w:proofErr w:type="gramStart"/>
      <w:r w:rsidR="003D0003">
        <w:t xml:space="preserve">current </w:t>
      </w:r>
      <w:r w:rsidR="00FF1E29">
        <w:t>statu</w:t>
      </w:r>
      <w:r w:rsidR="00BD7CC6">
        <w:t>s</w:t>
      </w:r>
      <w:proofErr w:type="gramEnd"/>
      <w:r w:rsidR="00A927C4">
        <w:t xml:space="preserve"> </w:t>
      </w:r>
      <w:r w:rsidR="003D0003">
        <w:t xml:space="preserve">of </w:t>
      </w:r>
      <w:r w:rsidR="00F04246">
        <w:t xml:space="preserve">both </w:t>
      </w:r>
      <w:r w:rsidR="0011146E">
        <w:t xml:space="preserve">KEY and CMD information is kept in </w:t>
      </w:r>
      <w:proofErr w:type="spellStart"/>
      <w:r w:rsidR="0011146E">
        <w:t>KEY_Reg</w:t>
      </w:r>
      <w:proofErr w:type="spellEnd"/>
      <w:r w:rsidR="0011146E">
        <w:t xml:space="preserve"> and </w:t>
      </w:r>
      <w:proofErr w:type="spellStart"/>
      <w:r w:rsidR="0011146E">
        <w:t>CMD_Reg</w:t>
      </w:r>
      <w:proofErr w:type="spellEnd"/>
      <w:r w:rsidR="004E6865">
        <w:t xml:space="preserve"> registers</w:t>
      </w:r>
      <w:r w:rsidR="00D46A06">
        <w:t xml:space="preserve">, respectively, to </w:t>
      </w:r>
      <w:r w:rsidR="00133239">
        <w:t xml:space="preserve">inform other </w:t>
      </w:r>
      <w:r w:rsidR="00F13ACF">
        <w:t xml:space="preserve">blocks </w:t>
      </w:r>
      <w:r w:rsidR="00546B8F">
        <w:t xml:space="preserve">of </w:t>
      </w:r>
      <w:r w:rsidR="00F13ACF">
        <w:t xml:space="preserve">the current statuses of input in </w:t>
      </w:r>
      <w:r w:rsidR="00546B8F">
        <w:t xml:space="preserve">the </w:t>
      </w:r>
      <w:r w:rsidR="00F13ACF">
        <w:t>level form.</w:t>
      </w:r>
      <w:r w:rsidR="00F22A18">
        <w:t xml:space="preserve"> </w:t>
      </w:r>
      <w:r w:rsidR="00B65CAD">
        <w:t>The a</w:t>
      </w:r>
      <w:r w:rsidR="005469CE">
        <w:t>ctive</w:t>
      </w:r>
      <w:r w:rsidR="00546B8F">
        <w:t>-h</w:t>
      </w:r>
      <w:r w:rsidR="00921FD8">
        <w:t>igh level</w:t>
      </w:r>
      <w:r w:rsidR="005469CE">
        <w:t xml:space="preserve"> form </w:t>
      </w:r>
      <w:r w:rsidR="005E0D0F">
        <w:t xml:space="preserve">can be used in </w:t>
      </w:r>
      <w:r w:rsidR="0064533A">
        <w:t xml:space="preserve">trigger or </w:t>
      </w:r>
      <w:r w:rsidR="0083600D">
        <w:t>condition for</w:t>
      </w:r>
      <w:r w:rsidR="002A23E8">
        <w:t xml:space="preserve"> </w:t>
      </w:r>
      <w:r w:rsidR="00352572">
        <w:t xml:space="preserve">logic </w:t>
      </w:r>
      <w:r w:rsidR="009639D1">
        <w:t>circuit</w:t>
      </w:r>
      <w:r w:rsidR="003A7291">
        <w:t>s.</w:t>
      </w:r>
    </w:p>
    <w:p w14:paraId="756E10A9" w14:textId="31E57D3A" w:rsidR="00921FD8" w:rsidRDefault="00BA7C1E" w:rsidP="00BA7C1E">
      <w:pPr>
        <w:pStyle w:val="Heading2"/>
      </w:pPr>
      <w:r>
        <w:t xml:space="preserve">Button </w:t>
      </w:r>
      <w:r w:rsidR="00D27F50">
        <w:t>Level Pulse Convertor</w:t>
      </w:r>
    </w:p>
    <w:p w14:paraId="4B2D6522" w14:textId="1083E4AF" w:rsidR="00C116C7" w:rsidRDefault="0029547B" w:rsidP="00AF73C1">
      <w:r>
        <w:tab/>
      </w:r>
      <w:r w:rsidR="006F6063">
        <w:t>A</w:t>
      </w:r>
      <w:r w:rsidR="00D16BDE">
        <w:t>n</w:t>
      </w:r>
      <w:r w:rsidR="006F6063">
        <w:t xml:space="preserve"> active</w:t>
      </w:r>
      <w:r w:rsidR="00B65CAD">
        <w:t>-</w:t>
      </w:r>
      <w:r w:rsidR="006F6063">
        <w:t xml:space="preserve">high level status of a button can </w:t>
      </w:r>
      <w:r w:rsidR="0099427B">
        <w:t xml:space="preserve">represent whether the button is pressed or not at the time instant when </w:t>
      </w:r>
      <w:r w:rsidR="00801B49">
        <w:t xml:space="preserve">the </w:t>
      </w:r>
      <w:r w:rsidR="0099427B">
        <w:t xml:space="preserve">check is done. </w:t>
      </w:r>
      <w:r w:rsidR="00801B49">
        <w:t>However</w:t>
      </w:r>
      <w:r w:rsidR="00223BD3">
        <w:t xml:space="preserve">, </w:t>
      </w:r>
      <w:r w:rsidR="00DF2772">
        <w:t xml:space="preserve">if </w:t>
      </w:r>
      <w:r w:rsidR="00501B58">
        <w:t>a</w:t>
      </w:r>
      <w:r w:rsidR="00801B49">
        <w:t>n</w:t>
      </w:r>
      <w:r w:rsidR="00501B58">
        <w:t xml:space="preserve"> enable-like </w:t>
      </w:r>
      <w:r w:rsidR="008B7520">
        <w:t>input needed to be driven according to the time instant when the debounced clean button pressed action is received</w:t>
      </w:r>
      <w:r w:rsidR="00B95003">
        <w:t xml:space="preserve">, </w:t>
      </w:r>
      <w:r w:rsidR="00562E46">
        <w:t>a pulse</w:t>
      </w:r>
      <w:r w:rsidR="009C416C">
        <w:t xml:space="preserve"> should be generated for one clock period</w:t>
      </w:r>
      <w:r w:rsidR="00BB62E8">
        <w:t>.</w:t>
      </w:r>
      <w:r w:rsidR="00E04BA7">
        <w:t xml:space="preserve"> </w:t>
      </w:r>
      <w:r w:rsidR="008A1100">
        <w:t>This pulse signal can trigger shift register modules to take only the specified input</w:t>
      </w:r>
      <w:r w:rsidR="007100FA">
        <w:t xml:space="preserve"> by </w:t>
      </w:r>
      <w:r w:rsidR="00801B49">
        <w:t xml:space="preserve">the </w:t>
      </w:r>
      <w:r w:rsidR="007100FA">
        <w:t xml:space="preserve">state machine to save. </w:t>
      </w:r>
      <w:r w:rsidR="00013316">
        <w:t>Since t</w:t>
      </w:r>
      <w:r w:rsidR="00821DEA">
        <w:t xml:space="preserve">he </w:t>
      </w:r>
      <w:r w:rsidR="009D20FD">
        <w:t xml:space="preserve">one-clock-period pulses are </w:t>
      </w:r>
      <w:r w:rsidR="00801B49">
        <w:t>help</w:t>
      </w:r>
      <w:r w:rsidR="009D20FD">
        <w:t>ful</w:t>
      </w:r>
      <w:r w:rsidR="00013316">
        <w:t xml:space="preserve"> for such </w:t>
      </w:r>
      <w:r w:rsidR="001C43D8">
        <w:t xml:space="preserve">operations, Button Controller must provide </w:t>
      </w:r>
      <w:r w:rsidR="00417791">
        <w:t xml:space="preserve">these for each </w:t>
      </w:r>
      <w:proofErr w:type="spellStart"/>
      <w:r w:rsidR="00417791">
        <w:t>CMD_Reg</w:t>
      </w:r>
      <w:proofErr w:type="spellEnd"/>
      <w:r w:rsidR="00417791">
        <w:t xml:space="preserve"> and </w:t>
      </w:r>
      <w:proofErr w:type="spellStart"/>
      <w:r w:rsidR="00417791">
        <w:t>KEY_Reg</w:t>
      </w:r>
      <w:proofErr w:type="spellEnd"/>
      <w:r w:rsidR="00F848B5">
        <w:t xml:space="preserve"> statuses.</w:t>
      </w:r>
    </w:p>
    <w:p w14:paraId="255EC377" w14:textId="593ECDF5" w:rsidR="00585134" w:rsidRDefault="00EF1181" w:rsidP="00EF1181">
      <w:pPr>
        <w:pStyle w:val="Heading2"/>
      </w:pPr>
      <w:r>
        <w:t>Button Controller Extensive Functional Simulation Results</w:t>
      </w:r>
    </w:p>
    <w:p w14:paraId="61D7E8AE" w14:textId="77777777" w:rsidR="00B33F69" w:rsidRDefault="00415BD8" w:rsidP="00B33F69">
      <w:pPr>
        <w:keepNext/>
      </w:pPr>
      <w:r>
        <w:tab/>
      </w:r>
      <w:r w:rsidR="002D3BA6">
        <w:t xml:space="preserve">The overall </w:t>
      </w:r>
      <w:proofErr w:type="spellStart"/>
      <w:r w:rsidR="005F326E">
        <w:t>ButtonController</w:t>
      </w:r>
      <w:proofErr w:type="spellEnd"/>
      <w:r w:rsidR="005F326E">
        <w:t xml:space="preserve"> </w:t>
      </w:r>
      <w:r w:rsidR="00644393">
        <w:t>structural</w:t>
      </w:r>
      <w:r w:rsidR="005F326E">
        <w:t xml:space="preserve"> block diagram is shown below for </w:t>
      </w:r>
      <w:r w:rsidR="00782491">
        <w:t>clarity</w:t>
      </w:r>
      <w:r w:rsidR="005F326E">
        <w:t xml:space="preserve">. </w:t>
      </w:r>
      <w:r w:rsidR="002D3BA6">
        <w:rPr>
          <w:noProof/>
        </w:rPr>
        <w:drawing>
          <wp:inline distT="0" distB="0" distL="0" distR="0" wp14:anchorId="1652C567" wp14:editId="1E7E8C91">
            <wp:extent cx="5725949" cy="2487295"/>
            <wp:effectExtent l="0" t="0" r="825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" b="11256"/>
                    <a:stretch/>
                  </pic:blipFill>
                  <pic:spPr bwMode="auto">
                    <a:xfrm>
                      <a:off x="0" y="0"/>
                      <a:ext cx="5726156" cy="248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0148E" w14:textId="3204658C" w:rsidR="003C0B33" w:rsidRDefault="00B33F69" w:rsidP="00B33F69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3</w:t>
        </w:r>
      </w:fldSimple>
      <w:r>
        <w:t xml:space="preserve"> - </w:t>
      </w:r>
      <w:proofErr w:type="spellStart"/>
      <w:r>
        <w:t>ButtonController</w:t>
      </w:r>
      <w:proofErr w:type="spellEnd"/>
      <w:r>
        <w:t xml:space="preserve"> Structural Block Diagram</w:t>
      </w:r>
    </w:p>
    <w:p w14:paraId="550C7B10" w14:textId="23BFB376" w:rsidR="00FC5779" w:rsidRDefault="00782491" w:rsidP="003C0B33">
      <w:r>
        <w:tab/>
      </w:r>
      <w:r w:rsidR="00816546">
        <w:t xml:space="preserve">Button and </w:t>
      </w:r>
      <w:r w:rsidR="00B33F69">
        <w:t>switch</w:t>
      </w:r>
      <w:r w:rsidR="00816546">
        <w:t xml:space="preserve"> </w:t>
      </w:r>
      <w:r w:rsidR="0094695E">
        <w:t xml:space="preserve">electrical characteristics are added to </w:t>
      </w:r>
      <w:r w:rsidR="00FE5941">
        <w:t xml:space="preserve">give proper </w:t>
      </w:r>
      <w:r w:rsidR="000F3730">
        <w:t xml:space="preserve">understanding. </w:t>
      </w:r>
    </w:p>
    <w:p w14:paraId="0C548931" w14:textId="77777777" w:rsidR="00FC5779" w:rsidRDefault="00FC5779">
      <w:r>
        <w:br w:type="page"/>
      </w:r>
    </w:p>
    <w:p w14:paraId="13BFCB8B" w14:textId="77777777" w:rsidR="007225D3" w:rsidRDefault="00D407A2" w:rsidP="007225D3">
      <w:pPr>
        <w:keepNext/>
      </w:pPr>
      <w:r w:rsidRPr="00D407A2">
        <w:rPr>
          <w:noProof/>
        </w:rPr>
        <w:lastRenderedPageBreak/>
        <w:drawing>
          <wp:inline distT="0" distB="0" distL="0" distR="0" wp14:anchorId="3223EC34" wp14:editId="1311A902">
            <wp:extent cx="5644243" cy="2590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77" t="10744" r="1635" b="5420"/>
                    <a:stretch/>
                  </pic:blipFill>
                  <pic:spPr bwMode="auto">
                    <a:xfrm>
                      <a:off x="0" y="0"/>
                      <a:ext cx="5644688" cy="259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68534" w14:textId="54526A61" w:rsidR="001E51D6" w:rsidRDefault="007225D3" w:rsidP="007225D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- </w:t>
      </w:r>
      <w:proofErr w:type="spellStart"/>
      <w:r>
        <w:t>ButtonController</w:t>
      </w:r>
      <w:proofErr w:type="spellEnd"/>
      <w:r>
        <w:t xml:space="preserve"> Functional Simulation</w:t>
      </w:r>
    </w:p>
    <w:p w14:paraId="26E98896" w14:textId="2EE8B656" w:rsidR="00C3589D" w:rsidRDefault="00B52474" w:rsidP="003C0B33">
      <w:r>
        <w:tab/>
        <w:t xml:space="preserve">This simulation </w:t>
      </w:r>
      <w:r w:rsidR="00FF5719">
        <w:t>show</w:t>
      </w:r>
      <w:r w:rsidR="00EB5CE1">
        <w:t xml:space="preserve">s </w:t>
      </w:r>
      <w:r w:rsidR="00FF5719">
        <w:t xml:space="preserve">multiple details and sub-block results in the same test; therefore, careful </w:t>
      </w:r>
      <w:r w:rsidR="00357DD6">
        <w:t xml:space="preserve">inspection is recommended. </w:t>
      </w:r>
      <w:r w:rsidR="00EB5CE1">
        <w:t xml:space="preserve">The debounce module counter is again decreased to </w:t>
      </w:r>
      <w:r w:rsidR="00801B49">
        <w:t xml:space="preserve">a </w:t>
      </w:r>
      <w:r w:rsidR="00EB5CE1">
        <w:t>2-bit register to observe reasonable outcomes</w:t>
      </w:r>
      <w:r w:rsidR="00011898">
        <w:t xml:space="preserve">. </w:t>
      </w:r>
      <w:r w:rsidR="00677094">
        <w:t xml:space="preserve">A remind: </w:t>
      </w:r>
      <w:r w:rsidR="00CB15B7">
        <w:t>KEY inputs are active low signals.</w:t>
      </w:r>
      <w:r w:rsidR="00DB20FC">
        <w:t xml:space="preserve"> </w:t>
      </w:r>
    </w:p>
    <w:p w14:paraId="0A5088DE" w14:textId="02AA3A7D" w:rsidR="00D76D34" w:rsidRDefault="00D76D34" w:rsidP="003C0B33">
      <w:r>
        <w:tab/>
      </w:r>
      <w:r w:rsidR="00CB6122">
        <w:t xml:space="preserve">At 60ns </w:t>
      </w:r>
      <w:r w:rsidR="00FD6379">
        <w:t>time instant</w:t>
      </w:r>
      <w:r w:rsidR="003A0FE3">
        <w:t xml:space="preserve">, </w:t>
      </w:r>
      <w:proofErr w:type="gramStart"/>
      <w:r w:rsidR="0059213D">
        <w:t>KEY[</w:t>
      </w:r>
      <w:proofErr w:type="gramEnd"/>
      <w:r w:rsidR="0059213D">
        <w:t>2]</w:t>
      </w:r>
      <w:r w:rsidR="00D164E7">
        <w:t xml:space="preserve"> is pressed</w:t>
      </w:r>
      <w:r w:rsidR="00801B49">
        <w:t>,</w:t>
      </w:r>
      <w:r w:rsidR="008455EF">
        <w:t xml:space="preserve"> which is </w:t>
      </w:r>
      <w:r w:rsidR="00053034">
        <w:t>proceed</w:t>
      </w:r>
      <w:r w:rsidR="00801B49">
        <w:t>ing</w:t>
      </w:r>
      <w:r w:rsidR="00053034">
        <w:t xml:space="preserve"> to </w:t>
      </w:r>
      <w:r w:rsidR="00876EB1">
        <w:t>debounce module</w:t>
      </w:r>
      <w:r w:rsidR="00C14766">
        <w:t xml:space="preserve"> combinational</w:t>
      </w:r>
      <w:r w:rsidR="005D1B27">
        <w:t xml:space="preserve">, then </w:t>
      </w:r>
      <w:r w:rsidR="007D2625">
        <w:t xml:space="preserve">the </w:t>
      </w:r>
      <w:proofErr w:type="spellStart"/>
      <w:r w:rsidR="007D2625">
        <w:t>ButtonManager</w:t>
      </w:r>
      <w:proofErr w:type="spellEnd"/>
      <w:r w:rsidR="007D2625">
        <w:t xml:space="preserve"> module </w:t>
      </w:r>
      <w:r w:rsidR="00AE1776">
        <w:t xml:space="preserve">decides that this is a KEY (informative input) </w:t>
      </w:r>
      <w:r w:rsidR="00807215">
        <w:t xml:space="preserve">according to </w:t>
      </w:r>
      <w:r w:rsidR="00801B49">
        <w:t xml:space="preserve">the </w:t>
      </w:r>
      <w:r w:rsidR="00807215">
        <w:t>state of SW0</w:t>
      </w:r>
      <w:r w:rsidR="004C330F">
        <w:t xml:space="preserve"> and updates the </w:t>
      </w:r>
      <w:proofErr w:type="spellStart"/>
      <w:r w:rsidR="00BB2C2E">
        <w:t>KEY_Reg</w:t>
      </w:r>
      <w:proofErr w:type="spellEnd"/>
      <w:r w:rsidR="005F6DCA">
        <w:t>[2]</w:t>
      </w:r>
      <w:r w:rsidR="00AB5F19">
        <w:t xml:space="preserve"> to </w:t>
      </w:r>
      <w:r w:rsidR="00801B49">
        <w:t xml:space="preserve">the </w:t>
      </w:r>
      <w:r w:rsidR="00AB5F19">
        <w:t>HIGH state</w:t>
      </w:r>
      <w:r w:rsidR="005F6DCA">
        <w:t xml:space="preserve"> after </w:t>
      </w:r>
      <w:r w:rsidR="00801B49">
        <w:t>six</w:t>
      </w:r>
      <w:r w:rsidR="00945F4B">
        <w:t xml:space="preserve"> clock cycles </w:t>
      </w:r>
      <w:r w:rsidR="00A43082">
        <w:t>(</w:t>
      </w:r>
      <w:r w:rsidR="00642DBE">
        <w:t>120</w:t>
      </w:r>
      <w:r w:rsidR="007F6600">
        <w:t xml:space="preserve"> </w:t>
      </w:r>
      <w:r w:rsidR="00642DBE">
        <w:t>ns</w:t>
      </w:r>
      <w:r w:rsidR="00A43082">
        <w:t>)</w:t>
      </w:r>
      <w:r w:rsidR="00DE59D6">
        <w:t xml:space="preserve">as </w:t>
      </w:r>
      <w:r w:rsidR="00DC2704">
        <w:t xml:space="preserve">expected. </w:t>
      </w:r>
      <w:r w:rsidR="000765AF">
        <w:t xml:space="preserve">The </w:t>
      </w:r>
      <w:r w:rsidR="00007C6F">
        <w:t xml:space="preserve">State Machine now can provide necessary </w:t>
      </w:r>
      <w:r w:rsidR="00D53745">
        <w:t>internal signal</w:t>
      </w:r>
      <w:r w:rsidR="00801B49">
        <w:t>s</w:t>
      </w:r>
      <w:r w:rsidR="00D53745">
        <w:t xml:space="preserve"> for sub-blocks</w:t>
      </w:r>
      <w:r w:rsidR="0073745C">
        <w:t xml:space="preserve"> </w:t>
      </w:r>
      <w:r w:rsidR="00E74D74">
        <w:t xml:space="preserve">which can be enabled using </w:t>
      </w:r>
      <w:proofErr w:type="spellStart"/>
      <w:r w:rsidR="00E74D74">
        <w:t>KEY_</w:t>
      </w:r>
      <w:proofErr w:type="gramStart"/>
      <w:r w:rsidR="00E74D74">
        <w:t>En</w:t>
      </w:r>
      <w:proofErr w:type="spellEnd"/>
      <w:r w:rsidR="00E74D74">
        <w:t>[</w:t>
      </w:r>
      <w:proofErr w:type="gramEnd"/>
      <w:r w:rsidR="00E74D74">
        <w:t xml:space="preserve">2] signal </w:t>
      </w:r>
      <w:r w:rsidR="009C5F75">
        <w:t xml:space="preserve">followed exactly after </w:t>
      </w:r>
      <w:r w:rsidR="00FD498D">
        <w:t>one</w:t>
      </w:r>
      <w:r w:rsidR="009C5F75">
        <w:t xml:space="preserve"> clock cy</w:t>
      </w:r>
      <w:r w:rsidR="00034076">
        <w:t xml:space="preserve">cle to </w:t>
      </w:r>
      <w:r w:rsidR="005F3FCB">
        <w:t>give time data</w:t>
      </w:r>
      <w:r w:rsidR="00927433">
        <w:t xml:space="preserve"> for setup stack</w:t>
      </w:r>
      <w:r w:rsidR="00910D0C">
        <w:t xml:space="preserve">. </w:t>
      </w:r>
    </w:p>
    <w:p w14:paraId="14BC5547" w14:textId="0B200594" w:rsidR="00DB15B8" w:rsidRDefault="004521D1" w:rsidP="003C0B33">
      <w:r>
        <w:tab/>
      </w:r>
      <w:r w:rsidR="007E6D64">
        <w:t>At time instant 300 ns</w:t>
      </w:r>
      <w:r w:rsidR="00156C4C">
        <w:t xml:space="preserve">, </w:t>
      </w:r>
      <w:r w:rsidR="00AD16F6">
        <w:t>SW0 switches it</w:t>
      </w:r>
      <w:r w:rsidR="00FD498D">
        <w:t>s</w:t>
      </w:r>
      <w:r w:rsidR="00AD16F6">
        <w:t xml:space="preserve"> state to CMD mode</w:t>
      </w:r>
      <w:r w:rsidR="003B0337">
        <w:t xml:space="preserve">, indicating that KEY inputs are now representing </w:t>
      </w:r>
      <w:r w:rsidR="00267972">
        <w:t xml:space="preserve">CMD inputs. </w:t>
      </w:r>
      <w:r w:rsidR="0026782A">
        <w:t>While SW0 is in CMD mode</w:t>
      </w:r>
      <w:r w:rsidR="00EA33AA">
        <w:t xml:space="preserve">, at </w:t>
      </w:r>
      <w:r w:rsidR="00ED7144">
        <w:t>350 ns</w:t>
      </w:r>
      <w:r w:rsidR="00896D2C">
        <w:t xml:space="preserve">, </w:t>
      </w:r>
      <w:proofErr w:type="gramStart"/>
      <w:r w:rsidR="00557D07">
        <w:t>KEY[</w:t>
      </w:r>
      <w:proofErr w:type="gramEnd"/>
      <w:r w:rsidR="00557D07">
        <w:t>3] is pressed</w:t>
      </w:r>
      <w:r w:rsidR="00FD498D">
        <w:t>,</w:t>
      </w:r>
      <w:r w:rsidR="0007615F">
        <w:t xml:space="preserve"> and</w:t>
      </w:r>
      <w:r w:rsidR="00731DA5">
        <w:t xml:space="preserve"> debounce</w:t>
      </w:r>
      <w:r w:rsidR="00B364F0">
        <w:t xml:space="preserve"> module passes this input to </w:t>
      </w:r>
      <w:proofErr w:type="spellStart"/>
      <w:r w:rsidR="00306F43">
        <w:t>ButtonManager</w:t>
      </w:r>
      <w:proofErr w:type="spellEnd"/>
      <w:r w:rsidR="00306F43">
        <w:t xml:space="preserve"> module</w:t>
      </w:r>
      <w:r w:rsidR="007A528C">
        <w:t xml:space="preserve">, since it is at least </w:t>
      </w:r>
      <w:r w:rsidR="00FD498D">
        <w:t>four</w:t>
      </w:r>
      <w:r w:rsidR="00053E5A">
        <w:t xml:space="preserve"> clock cycle long (2-bit counter)</w:t>
      </w:r>
      <w:r w:rsidR="00A57E1C">
        <w:t>, and</w:t>
      </w:r>
      <w:r w:rsidR="00661C21">
        <w:t xml:space="preserve"> after </w:t>
      </w:r>
      <w:r w:rsidR="00FD498D">
        <w:t>six</w:t>
      </w:r>
      <w:r w:rsidR="002313E4">
        <w:t xml:space="preserve"> clock cycles after </w:t>
      </w:r>
      <w:r w:rsidR="00FD498D">
        <w:t xml:space="preserve">the </w:t>
      </w:r>
      <w:r w:rsidR="002313E4">
        <w:t>actual key pressing</w:t>
      </w:r>
      <w:r w:rsidR="00C411CE">
        <w:t xml:space="preserve">, </w:t>
      </w:r>
      <w:proofErr w:type="spellStart"/>
      <w:r w:rsidR="00C411CE">
        <w:t>CMD_Reg</w:t>
      </w:r>
      <w:proofErr w:type="spellEnd"/>
      <w:r w:rsidR="00C411CE">
        <w:t xml:space="preserve"> </w:t>
      </w:r>
      <w:r w:rsidR="000B6FAF">
        <w:t>(SW0 High / CMD Mode)</w:t>
      </w:r>
      <w:r w:rsidR="00886BC4">
        <w:t xml:space="preserve"> is updated</w:t>
      </w:r>
      <w:r w:rsidR="0086576D">
        <w:t>.</w:t>
      </w:r>
      <w:r w:rsidR="00A33D91">
        <w:t xml:space="preserve"> </w:t>
      </w:r>
      <w:r w:rsidR="00FD498D">
        <w:t>Furthermore,</w:t>
      </w:r>
      <w:r w:rsidR="00A33D91">
        <w:t xml:space="preserve"> again a pulse signal is generated</w:t>
      </w:r>
      <w:r w:rsidR="00DA0326">
        <w:t xml:space="preserve"> after one clock cycle. </w:t>
      </w:r>
    </w:p>
    <w:p w14:paraId="6682C486" w14:textId="77777777" w:rsidR="00DB15B8" w:rsidRDefault="00DB15B8">
      <w:r>
        <w:br w:type="page"/>
      </w:r>
    </w:p>
    <w:p w14:paraId="302B6074" w14:textId="552B14D0" w:rsidR="004521D1" w:rsidRDefault="00DB15B8" w:rsidP="00DB15B8">
      <w:pPr>
        <w:pStyle w:val="Heading1"/>
      </w:pPr>
      <w:r>
        <w:lastRenderedPageBreak/>
        <w:t>Hover Controller</w:t>
      </w:r>
    </w:p>
    <w:p w14:paraId="2927D936" w14:textId="2F2DBFAC" w:rsidR="00B33C87" w:rsidRDefault="00DB15B8" w:rsidP="00EF5646">
      <w:pPr>
        <w:ind w:firstLine="720"/>
      </w:pPr>
      <w:r w:rsidRPr="00DB15B8">
        <w:t xml:space="preserve">The Hover Controller block is responsible for </w:t>
      </w:r>
      <w:proofErr w:type="spellStart"/>
      <w:r w:rsidRPr="00DB15B8">
        <w:t>highligthing</w:t>
      </w:r>
      <w:proofErr w:type="spellEnd"/>
      <w:r w:rsidRPr="00DB15B8">
        <w:t xml:space="preserve"> both</w:t>
      </w:r>
      <w:r>
        <w:t xml:space="preserve"> </w:t>
      </w:r>
      <w:r w:rsidR="009F67CB">
        <w:t xml:space="preserve">products listed in the basket section and the product images. </w:t>
      </w:r>
      <w:r w:rsidR="0005564F">
        <w:t xml:space="preserve">The product images </w:t>
      </w:r>
      <w:r w:rsidR="002C6EF9">
        <w:t xml:space="preserve">have a </w:t>
      </w:r>
      <w:proofErr w:type="spellStart"/>
      <w:r w:rsidR="002C6EF9">
        <w:t>squere</w:t>
      </w:r>
      <w:proofErr w:type="spellEnd"/>
      <w:r w:rsidR="002C6EF9">
        <w:t xml:space="preserve"> mark on the left upper side to indicate this product is selected. </w:t>
      </w:r>
      <w:r w:rsidR="00437682">
        <w:t xml:space="preserve">There are two conditions where the products are highlighted; first, every barcode digit entered triggers matching items, second, when the user is in the interactive selection mode. </w:t>
      </w:r>
      <w:r w:rsidR="00FD0FCD">
        <w:t xml:space="preserve">On the other hand, when Basket Edit mode is activated, only the product list is hovered indicating the current selected product. </w:t>
      </w:r>
      <w:r w:rsidR="00EF5646">
        <w:t xml:space="preserve">Hence, this controller consists of two distinct sub blocks, one is responsible for Barcode related hovering, the other is for </w:t>
      </w:r>
      <w:r w:rsidR="00A301E2">
        <w:t xml:space="preserve">selected item hovering depending on the working mode. </w:t>
      </w:r>
    </w:p>
    <w:p w14:paraId="5B5A7E09" w14:textId="3C14F1B4" w:rsidR="00341CFC" w:rsidRDefault="008E5A44" w:rsidP="00EF5646">
      <w:pPr>
        <w:ind w:firstLine="720"/>
      </w:pPr>
      <w:r>
        <w:t xml:space="preserve">The selected item hovering process is simplified since </w:t>
      </w:r>
      <w:r w:rsidR="00FF49FB">
        <w:t>all other blocks are compatible with</w:t>
      </w:r>
      <w:r w:rsidR="00063415">
        <w:t xml:space="preserve"> Product</w:t>
      </w:r>
      <w:r w:rsidR="00FF49FB">
        <w:t xml:space="preserve"> IDs</w:t>
      </w:r>
      <w:r w:rsidR="00063415">
        <w:t>.</w:t>
      </w:r>
      <w:r w:rsidR="00AC6B0E">
        <w:t xml:space="preserve"> </w:t>
      </w:r>
      <w:r w:rsidR="00350827">
        <w:t xml:space="preserve">Either Basket Edit or Interactive Select Mode, </w:t>
      </w:r>
      <w:r w:rsidR="000A77E6">
        <w:t xml:space="preserve">only one selected item is hovered therefore we use either array ID or Product ID in our algorithm. </w:t>
      </w:r>
      <w:r w:rsidR="00300481">
        <w:t>On the other hand</w:t>
      </w:r>
      <w:r w:rsidR="00D31459">
        <w:t xml:space="preserve">, matching barcode highlighting process more complicated and resource intensive. </w:t>
      </w:r>
      <w:r w:rsidR="00F212C0">
        <w:t xml:space="preserve">The Barcode Hover Subblock should be able to identify </w:t>
      </w:r>
      <w:r w:rsidR="00A41A4F">
        <w:t xml:space="preserve">possible products according to current state of barcode entered. </w:t>
      </w:r>
      <w:r w:rsidR="00EF18E6">
        <w:t xml:space="preserve">Although </w:t>
      </w:r>
      <w:r w:rsidR="00820CB2">
        <w:t xml:space="preserve">the task </w:t>
      </w:r>
      <w:r w:rsidR="00EF18E6">
        <w:t>seems like a database search structure</w:t>
      </w:r>
      <w:r w:rsidR="00FA3430">
        <w:t xml:space="preserve"> in programming aspect, it can be more </w:t>
      </w:r>
      <w:proofErr w:type="spellStart"/>
      <w:r w:rsidR="00FA3430">
        <w:t>effiticient</w:t>
      </w:r>
      <w:proofErr w:type="spellEnd"/>
      <w:r w:rsidR="00FA3430">
        <w:t xml:space="preserve"> when it is considered that it is a hardware description language. </w:t>
      </w:r>
      <w:r w:rsidR="006B40BD">
        <w:t xml:space="preserve">Therefore, we manage to generate possible product list with no register used in this subblock. </w:t>
      </w:r>
      <w:r w:rsidR="00CF693C">
        <w:t xml:space="preserve">This optimization resulted </w:t>
      </w:r>
      <w:r w:rsidR="008F79F3">
        <w:t xml:space="preserve">in </w:t>
      </w:r>
      <w:r w:rsidR="0094592F">
        <w:t xml:space="preserve">freeing </w:t>
      </w:r>
      <w:r w:rsidR="00CF693C">
        <w:t xml:space="preserve">significant </w:t>
      </w:r>
      <w:r w:rsidR="0094592F">
        <w:t xml:space="preserve">available </w:t>
      </w:r>
      <w:r w:rsidR="00CF693C">
        <w:t xml:space="preserve">resource </w:t>
      </w:r>
      <w:r w:rsidR="0094592F">
        <w:t>that we can use for other operations.</w:t>
      </w:r>
    </w:p>
    <w:p w14:paraId="6FF90161" w14:textId="45417826" w:rsidR="00937EAC" w:rsidRPr="00927433" w:rsidRDefault="003515EC" w:rsidP="00EF5646">
      <w:pPr>
        <w:ind w:firstLine="720"/>
      </w:pPr>
      <w:r>
        <w:t xml:space="preserve"> </w:t>
      </w:r>
    </w:p>
    <w:sectPr w:rsidR="00937EAC" w:rsidRPr="00927433" w:rsidSect="005614A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60419" w14:textId="77777777" w:rsidR="00EF00E0" w:rsidRDefault="00EF00E0" w:rsidP="00A122DD">
      <w:pPr>
        <w:spacing w:after="0" w:line="240" w:lineRule="auto"/>
      </w:pPr>
      <w:r>
        <w:separator/>
      </w:r>
    </w:p>
  </w:endnote>
  <w:endnote w:type="continuationSeparator" w:id="0">
    <w:p w14:paraId="78D55A8D" w14:textId="77777777" w:rsidR="00EF00E0" w:rsidRDefault="00EF00E0" w:rsidP="00A12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A5CD5" w14:textId="77777777" w:rsidR="00A122DD" w:rsidRDefault="00A122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6B438" w14:textId="77777777" w:rsidR="00A122DD" w:rsidRDefault="00A122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5E34A" w14:textId="77777777" w:rsidR="00A122DD" w:rsidRDefault="00A122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0E2E05" w14:textId="77777777" w:rsidR="00EF00E0" w:rsidRDefault="00EF00E0" w:rsidP="00A122DD">
      <w:pPr>
        <w:spacing w:after="0" w:line="240" w:lineRule="auto"/>
      </w:pPr>
      <w:r>
        <w:separator/>
      </w:r>
    </w:p>
  </w:footnote>
  <w:footnote w:type="continuationSeparator" w:id="0">
    <w:p w14:paraId="2F9C5DDF" w14:textId="77777777" w:rsidR="00EF00E0" w:rsidRDefault="00EF00E0" w:rsidP="00A122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1CCC1" w14:textId="77777777" w:rsidR="00A122DD" w:rsidRDefault="00A122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54EF6" w14:textId="77777777" w:rsidR="00A122DD" w:rsidRDefault="00A122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C46BA" w14:textId="77777777" w:rsidR="00A122DD" w:rsidRDefault="00A122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MbQ0NTM0MjI2NTVS0lEKTi0uzszPAykwrgUA2cg1IywAAAA="/>
  </w:docVars>
  <w:rsids>
    <w:rsidRoot w:val="00AD3179"/>
    <w:rsid w:val="00000665"/>
    <w:rsid w:val="00006ABE"/>
    <w:rsid w:val="00007C6F"/>
    <w:rsid w:val="000111EB"/>
    <w:rsid w:val="00011898"/>
    <w:rsid w:val="0001325B"/>
    <w:rsid w:val="00013316"/>
    <w:rsid w:val="00024DB4"/>
    <w:rsid w:val="00031E39"/>
    <w:rsid w:val="00034076"/>
    <w:rsid w:val="00034D1B"/>
    <w:rsid w:val="00035D31"/>
    <w:rsid w:val="00036C1A"/>
    <w:rsid w:val="00044AF5"/>
    <w:rsid w:val="00053034"/>
    <w:rsid w:val="00053E5A"/>
    <w:rsid w:val="0005564F"/>
    <w:rsid w:val="00063415"/>
    <w:rsid w:val="00072EFD"/>
    <w:rsid w:val="00072F35"/>
    <w:rsid w:val="00074C9A"/>
    <w:rsid w:val="0007615F"/>
    <w:rsid w:val="000765AF"/>
    <w:rsid w:val="0009445D"/>
    <w:rsid w:val="000A6729"/>
    <w:rsid w:val="000A77E6"/>
    <w:rsid w:val="000B6FAF"/>
    <w:rsid w:val="000C7E27"/>
    <w:rsid w:val="000D28E2"/>
    <w:rsid w:val="000E785E"/>
    <w:rsid w:val="000F3730"/>
    <w:rsid w:val="000F46BB"/>
    <w:rsid w:val="00106C18"/>
    <w:rsid w:val="00110B7B"/>
    <w:rsid w:val="0011146E"/>
    <w:rsid w:val="00122F93"/>
    <w:rsid w:val="00127755"/>
    <w:rsid w:val="00133239"/>
    <w:rsid w:val="0015216F"/>
    <w:rsid w:val="001536B5"/>
    <w:rsid w:val="00156C4C"/>
    <w:rsid w:val="00166709"/>
    <w:rsid w:val="001939EE"/>
    <w:rsid w:val="00193C15"/>
    <w:rsid w:val="00194301"/>
    <w:rsid w:val="001B6891"/>
    <w:rsid w:val="001C1439"/>
    <w:rsid w:val="001C43D8"/>
    <w:rsid w:val="001C468F"/>
    <w:rsid w:val="001C601D"/>
    <w:rsid w:val="001D1EF6"/>
    <w:rsid w:val="001E51D6"/>
    <w:rsid w:val="001E6811"/>
    <w:rsid w:val="001F73AC"/>
    <w:rsid w:val="00201F54"/>
    <w:rsid w:val="00212F54"/>
    <w:rsid w:val="00213C53"/>
    <w:rsid w:val="0022105B"/>
    <w:rsid w:val="002231AA"/>
    <w:rsid w:val="00223BD3"/>
    <w:rsid w:val="002313E4"/>
    <w:rsid w:val="002328DB"/>
    <w:rsid w:val="002409AC"/>
    <w:rsid w:val="002474C7"/>
    <w:rsid w:val="00252CB8"/>
    <w:rsid w:val="002537B0"/>
    <w:rsid w:val="00261607"/>
    <w:rsid w:val="00264EA2"/>
    <w:rsid w:val="002662D7"/>
    <w:rsid w:val="0026782A"/>
    <w:rsid w:val="00267972"/>
    <w:rsid w:val="002679C9"/>
    <w:rsid w:val="00270B46"/>
    <w:rsid w:val="00273C7F"/>
    <w:rsid w:val="00295026"/>
    <w:rsid w:val="0029547B"/>
    <w:rsid w:val="002A23E8"/>
    <w:rsid w:val="002A37F2"/>
    <w:rsid w:val="002C19C6"/>
    <w:rsid w:val="002C637E"/>
    <w:rsid w:val="002C6EF9"/>
    <w:rsid w:val="002D3BA6"/>
    <w:rsid w:val="002E15D1"/>
    <w:rsid w:val="002E35D8"/>
    <w:rsid w:val="00300481"/>
    <w:rsid w:val="003024C8"/>
    <w:rsid w:val="00306F43"/>
    <w:rsid w:val="003157F4"/>
    <w:rsid w:val="003209B1"/>
    <w:rsid w:val="00322A83"/>
    <w:rsid w:val="0033684E"/>
    <w:rsid w:val="00341CFC"/>
    <w:rsid w:val="00343E68"/>
    <w:rsid w:val="00350827"/>
    <w:rsid w:val="003515EC"/>
    <w:rsid w:val="00352572"/>
    <w:rsid w:val="00357DD6"/>
    <w:rsid w:val="00362FD5"/>
    <w:rsid w:val="00363CF1"/>
    <w:rsid w:val="00365656"/>
    <w:rsid w:val="00376448"/>
    <w:rsid w:val="00376EDB"/>
    <w:rsid w:val="0038497E"/>
    <w:rsid w:val="003A0FE3"/>
    <w:rsid w:val="003A7291"/>
    <w:rsid w:val="003B0337"/>
    <w:rsid w:val="003C0B33"/>
    <w:rsid w:val="003C3164"/>
    <w:rsid w:val="003C7680"/>
    <w:rsid w:val="003D0003"/>
    <w:rsid w:val="003D24F6"/>
    <w:rsid w:val="003E37D4"/>
    <w:rsid w:val="003E3B04"/>
    <w:rsid w:val="003F232B"/>
    <w:rsid w:val="004028D3"/>
    <w:rsid w:val="00415BD8"/>
    <w:rsid w:val="00417791"/>
    <w:rsid w:val="004341E0"/>
    <w:rsid w:val="00437682"/>
    <w:rsid w:val="00450C98"/>
    <w:rsid w:val="004519C6"/>
    <w:rsid w:val="004521D1"/>
    <w:rsid w:val="00457791"/>
    <w:rsid w:val="004603AF"/>
    <w:rsid w:val="00474AB4"/>
    <w:rsid w:val="00484D3E"/>
    <w:rsid w:val="004A6CF5"/>
    <w:rsid w:val="004A7357"/>
    <w:rsid w:val="004C330F"/>
    <w:rsid w:val="004C363D"/>
    <w:rsid w:val="004E6865"/>
    <w:rsid w:val="004E7E44"/>
    <w:rsid w:val="00501B58"/>
    <w:rsid w:val="00502DBD"/>
    <w:rsid w:val="005106F1"/>
    <w:rsid w:val="00511607"/>
    <w:rsid w:val="00525782"/>
    <w:rsid w:val="005469CE"/>
    <w:rsid w:val="00546B8F"/>
    <w:rsid w:val="005511AC"/>
    <w:rsid w:val="00551D99"/>
    <w:rsid w:val="00555C9E"/>
    <w:rsid w:val="00557D07"/>
    <w:rsid w:val="0056125E"/>
    <w:rsid w:val="005614A0"/>
    <w:rsid w:val="00562E46"/>
    <w:rsid w:val="0057270E"/>
    <w:rsid w:val="00585134"/>
    <w:rsid w:val="0059213D"/>
    <w:rsid w:val="0059705B"/>
    <w:rsid w:val="005B47C2"/>
    <w:rsid w:val="005C5842"/>
    <w:rsid w:val="005D1B27"/>
    <w:rsid w:val="005E0D0F"/>
    <w:rsid w:val="005F326E"/>
    <w:rsid w:val="005F3FCB"/>
    <w:rsid w:val="005F6DCA"/>
    <w:rsid w:val="00605D40"/>
    <w:rsid w:val="006105CB"/>
    <w:rsid w:val="006279BE"/>
    <w:rsid w:val="00642DBE"/>
    <w:rsid w:val="00644393"/>
    <w:rsid w:val="0064533A"/>
    <w:rsid w:val="00661C21"/>
    <w:rsid w:val="00663CE1"/>
    <w:rsid w:val="0066523E"/>
    <w:rsid w:val="00675B59"/>
    <w:rsid w:val="00677094"/>
    <w:rsid w:val="006A3387"/>
    <w:rsid w:val="006A4B10"/>
    <w:rsid w:val="006B171F"/>
    <w:rsid w:val="006B40BD"/>
    <w:rsid w:val="006B4156"/>
    <w:rsid w:val="006B466D"/>
    <w:rsid w:val="006B6402"/>
    <w:rsid w:val="006C6F3F"/>
    <w:rsid w:val="006D29D5"/>
    <w:rsid w:val="006E25BB"/>
    <w:rsid w:val="006E4329"/>
    <w:rsid w:val="006F15DF"/>
    <w:rsid w:val="006F6063"/>
    <w:rsid w:val="00706067"/>
    <w:rsid w:val="00707DA8"/>
    <w:rsid w:val="007100FA"/>
    <w:rsid w:val="00715227"/>
    <w:rsid w:val="00717D4D"/>
    <w:rsid w:val="00721F6A"/>
    <w:rsid w:val="007225D3"/>
    <w:rsid w:val="00731076"/>
    <w:rsid w:val="00731DA5"/>
    <w:rsid w:val="0073723C"/>
    <w:rsid w:val="0073745C"/>
    <w:rsid w:val="00741DFA"/>
    <w:rsid w:val="00782125"/>
    <w:rsid w:val="00782491"/>
    <w:rsid w:val="007919DF"/>
    <w:rsid w:val="00795BF3"/>
    <w:rsid w:val="007A528C"/>
    <w:rsid w:val="007B419B"/>
    <w:rsid w:val="007C0B9C"/>
    <w:rsid w:val="007C0D28"/>
    <w:rsid w:val="007D2625"/>
    <w:rsid w:val="007E6D64"/>
    <w:rsid w:val="007F6600"/>
    <w:rsid w:val="00801B49"/>
    <w:rsid w:val="008046CD"/>
    <w:rsid w:val="00807215"/>
    <w:rsid w:val="00812914"/>
    <w:rsid w:val="00814F9D"/>
    <w:rsid w:val="0081550F"/>
    <w:rsid w:val="00816546"/>
    <w:rsid w:val="00820CB2"/>
    <w:rsid w:val="00821DEA"/>
    <w:rsid w:val="00823A2B"/>
    <w:rsid w:val="0083600D"/>
    <w:rsid w:val="008455EF"/>
    <w:rsid w:val="00853CBB"/>
    <w:rsid w:val="0086262B"/>
    <w:rsid w:val="0086576D"/>
    <w:rsid w:val="00876EB1"/>
    <w:rsid w:val="00883B74"/>
    <w:rsid w:val="00885020"/>
    <w:rsid w:val="00886BC4"/>
    <w:rsid w:val="008901D4"/>
    <w:rsid w:val="00892848"/>
    <w:rsid w:val="00896D2C"/>
    <w:rsid w:val="008A04D3"/>
    <w:rsid w:val="008A090C"/>
    <w:rsid w:val="008A1100"/>
    <w:rsid w:val="008B375E"/>
    <w:rsid w:val="008B7520"/>
    <w:rsid w:val="008C7691"/>
    <w:rsid w:val="008D50A8"/>
    <w:rsid w:val="008D7456"/>
    <w:rsid w:val="008E0866"/>
    <w:rsid w:val="008E2E15"/>
    <w:rsid w:val="008E5A44"/>
    <w:rsid w:val="008F25D4"/>
    <w:rsid w:val="008F79F3"/>
    <w:rsid w:val="00910D0C"/>
    <w:rsid w:val="00915F4A"/>
    <w:rsid w:val="00921FD8"/>
    <w:rsid w:val="00922B4E"/>
    <w:rsid w:val="00923A1B"/>
    <w:rsid w:val="00923EB5"/>
    <w:rsid w:val="00927433"/>
    <w:rsid w:val="00937EAC"/>
    <w:rsid w:val="00941E60"/>
    <w:rsid w:val="0094592F"/>
    <w:rsid w:val="00945F4B"/>
    <w:rsid w:val="0094695E"/>
    <w:rsid w:val="00946EDB"/>
    <w:rsid w:val="009639D1"/>
    <w:rsid w:val="00965B4B"/>
    <w:rsid w:val="009662DA"/>
    <w:rsid w:val="009670DA"/>
    <w:rsid w:val="00967743"/>
    <w:rsid w:val="00967CB3"/>
    <w:rsid w:val="009730DB"/>
    <w:rsid w:val="00982591"/>
    <w:rsid w:val="009837D3"/>
    <w:rsid w:val="00987409"/>
    <w:rsid w:val="0099427B"/>
    <w:rsid w:val="009A1845"/>
    <w:rsid w:val="009B050B"/>
    <w:rsid w:val="009B061B"/>
    <w:rsid w:val="009B35E0"/>
    <w:rsid w:val="009B7FE8"/>
    <w:rsid w:val="009C416C"/>
    <w:rsid w:val="009C5F75"/>
    <w:rsid w:val="009D20FD"/>
    <w:rsid w:val="009F0868"/>
    <w:rsid w:val="009F1050"/>
    <w:rsid w:val="009F67CB"/>
    <w:rsid w:val="00A01386"/>
    <w:rsid w:val="00A03846"/>
    <w:rsid w:val="00A122DD"/>
    <w:rsid w:val="00A12F3B"/>
    <w:rsid w:val="00A301E2"/>
    <w:rsid w:val="00A30B9E"/>
    <w:rsid w:val="00A32249"/>
    <w:rsid w:val="00A33D91"/>
    <w:rsid w:val="00A378DE"/>
    <w:rsid w:val="00A41A4F"/>
    <w:rsid w:val="00A43082"/>
    <w:rsid w:val="00A53E31"/>
    <w:rsid w:val="00A5616F"/>
    <w:rsid w:val="00A57E1C"/>
    <w:rsid w:val="00A71083"/>
    <w:rsid w:val="00A71C24"/>
    <w:rsid w:val="00A90F34"/>
    <w:rsid w:val="00A91DF2"/>
    <w:rsid w:val="00A927C4"/>
    <w:rsid w:val="00AB4D7E"/>
    <w:rsid w:val="00AB5F19"/>
    <w:rsid w:val="00AC42C6"/>
    <w:rsid w:val="00AC6B0E"/>
    <w:rsid w:val="00AD16F6"/>
    <w:rsid w:val="00AD3179"/>
    <w:rsid w:val="00AD5FD2"/>
    <w:rsid w:val="00AE1776"/>
    <w:rsid w:val="00AE3872"/>
    <w:rsid w:val="00AF3C7C"/>
    <w:rsid w:val="00AF73C1"/>
    <w:rsid w:val="00B33C87"/>
    <w:rsid w:val="00B33F69"/>
    <w:rsid w:val="00B364F0"/>
    <w:rsid w:val="00B41C1A"/>
    <w:rsid w:val="00B52474"/>
    <w:rsid w:val="00B556D9"/>
    <w:rsid w:val="00B641BB"/>
    <w:rsid w:val="00B65CAD"/>
    <w:rsid w:val="00B715F9"/>
    <w:rsid w:val="00B8656F"/>
    <w:rsid w:val="00B95003"/>
    <w:rsid w:val="00BA7C1E"/>
    <w:rsid w:val="00BB2C2E"/>
    <w:rsid w:val="00BB597F"/>
    <w:rsid w:val="00BB62E8"/>
    <w:rsid w:val="00BD7CC6"/>
    <w:rsid w:val="00BF704D"/>
    <w:rsid w:val="00C116C7"/>
    <w:rsid w:val="00C14766"/>
    <w:rsid w:val="00C23D98"/>
    <w:rsid w:val="00C27264"/>
    <w:rsid w:val="00C344FD"/>
    <w:rsid w:val="00C3589D"/>
    <w:rsid w:val="00C411CE"/>
    <w:rsid w:val="00C510B4"/>
    <w:rsid w:val="00C56718"/>
    <w:rsid w:val="00C57F7D"/>
    <w:rsid w:val="00C60CD9"/>
    <w:rsid w:val="00C66D78"/>
    <w:rsid w:val="00C67D38"/>
    <w:rsid w:val="00CA2722"/>
    <w:rsid w:val="00CB15B7"/>
    <w:rsid w:val="00CB6122"/>
    <w:rsid w:val="00CC1ABD"/>
    <w:rsid w:val="00CD2A8F"/>
    <w:rsid w:val="00CF4AF2"/>
    <w:rsid w:val="00CF693C"/>
    <w:rsid w:val="00D00769"/>
    <w:rsid w:val="00D145E7"/>
    <w:rsid w:val="00D164E7"/>
    <w:rsid w:val="00D16BDE"/>
    <w:rsid w:val="00D27F50"/>
    <w:rsid w:val="00D30B7D"/>
    <w:rsid w:val="00D31459"/>
    <w:rsid w:val="00D407A2"/>
    <w:rsid w:val="00D46A06"/>
    <w:rsid w:val="00D53745"/>
    <w:rsid w:val="00D56765"/>
    <w:rsid w:val="00D57EF8"/>
    <w:rsid w:val="00D7366E"/>
    <w:rsid w:val="00D739D4"/>
    <w:rsid w:val="00D76D34"/>
    <w:rsid w:val="00D92086"/>
    <w:rsid w:val="00DA02C1"/>
    <w:rsid w:val="00DA0326"/>
    <w:rsid w:val="00DB15B8"/>
    <w:rsid w:val="00DB20FC"/>
    <w:rsid w:val="00DB415F"/>
    <w:rsid w:val="00DB6483"/>
    <w:rsid w:val="00DC0A95"/>
    <w:rsid w:val="00DC2704"/>
    <w:rsid w:val="00DD5A45"/>
    <w:rsid w:val="00DE30B4"/>
    <w:rsid w:val="00DE59D6"/>
    <w:rsid w:val="00DE7E05"/>
    <w:rsid w:val="00DF2772"/>
    <w:rsid w:val="00DF77B6"/>
    <w:rsid w:val="00E00735"/>
    <w:rsid w:val="00E04BA7"/>
    <w:rsid w:val="00E05B30"/>
    <w:rsid w:val="00E31B3C"/>
    <w:rsid w:val="00E4574E"/>
    <w:rsid w:val="00E57626"/>
    <w:rsid w:val="00E64AAD"/>
    <w:rsid w:val="00E70782"/>
    <w:rsid w:val="00E72A1F"/>
    <w:rsid w:val="00E735C8"/>
    <w:rsid w:val="00E74D74"/>
    <w:rsid w:val="00E90239"/>
    <w:rsid w:val="00E96D07"/>
    <w:rsid w:val="00EA33AA"/>
    <w:rsid w:val="00EA5230"/>
    <w:rsid w:val="00EA5B40"/>
    <w:rsid w:val="00EB5CE1"/>
    <w:rsid w:val="00ED7144"/>
    <w:rsid w:val="00ED72AD"/>
    <w:rsid w:val="00EE0FD7"/>
    <w:rsid w:val="00EE2636"/>
    <w:rsid w:val="00EE2E25"/>
    <w:rsid w:val="00EE3401"/>
    <w:rsid w:val="00EF00E0"/>
    <w:rsid w:val="00EF1181"/>
    <w:rsid w:val="00EF18E6"/>
    <w:rsid w:val="00EF5646"/>
    <w:rsid w:val="00F04246"/>
    <w:rsid w:val="00F112A3"/>
    <w:rsid w:val="00F13ACF"/>
    <w:rsid w:val="00F20822"/>
    <w:rsid w:val="00F212C0"/>
    <w:rsid w:val="00F22A18"/>
    <w:rsid w:val="00F52E7C"/>
    <w:rsid w:val="00F65BD2"/>
    <w:rsid w:val="00F6715B"/>
    <w:rsid w:val="00F848B5"/>
    <w:rsid w:val="00FA3430"/>
    <w:rsid w:val="00FA6B80"/>
    <w:rsid w:val="00FB0063"/>
    <w:rsid w:val="00FB1443"/>
    <w:rsid w:val="00FB63EC"/>
    <w:rsid w:val="00FC090C"/>
    <w:rsid w:val="00FC1728"/>
    <w:rsid w:val="00FC5779"/>
    <w:rsid w:val="00FD0FCD"/>
    <w:rsid w:val="00FD3EE6"/>
    <w:rsid w:val="00FD498D"/>
    <w:rsid w:val="00FD6379"/>
    <w:rsid w:val="00FD7406"/>
    <w:rsid w:val="00FE5941"/>
    <w:rsid w:val="00FF1E29"/>
    <w:rsid w:val="00FF49FB"/>
    <w:rsid w:val="00FF5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C6F47"/>
  <w15:chartTrackingRefBased/>
  <w15:docId w15:val="{F24912C0-86E8-4D9D-8EAA-91E6980E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3C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D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C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4D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E3B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B0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2210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10B7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122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DD"/>
  </w:style>
  <w:style w:type="paragraph" w:styleId="Footer">
    <w:name w:val="footer"/>
    <w:basedOn w:val="Normal"/>
    <w:link w:val="FooterChar"/>
    <w:uiPriority w:val="99"/>
    <w:unhideWhenUsed/>
    <w:rsid w:val="00A122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s://github.com/sahandKashani/SoC-FPGA-Design-Guide/blob/master/DE1_SoC/Documentation/DE1-SoC%20Schematic.pdf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5</Pages>
  <Words>1354</Words>
  <Characters>772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berk ÖKLÜ</dc:creator>
  <cp:keywords/>
  <dc:description/>
  <cp:lastModifiedBy>Ataberk ÖKLÜ</cp:lastModifiedBy>
  <cp:revision>437</cp:revision>
  <dcterms:created xsi:type="dcterms:W3CDTF">2021-06-13T07:12:00Z</dcterms:created>
  <dcterms:modified xsi:type="dcterms:W3CDTF">2021-07-13T08:50:00Z</dcterms:modified>
</cp:coreProperties>
</file>